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6F3144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24277AF9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="00554FFF"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54FF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Accepted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45257A45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077634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5FBBCF18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F10EA3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D1B52" w14:textId="77777777" w:rsidR="0094228D" w:rsidRDefault="0094228D" w:rsidP="000F2CC4">
      <w:r>
        <w:separator/>
      </w:r>
    </w:p>
  </w:endnote>
  <w:endnote w:type="continuationSeparator" w:id="0">
    <w:p w14:paraId="7118C46B" w14:textId="77777777" w:rsidR="0094228D" w:rsidRDefault="0094228D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42771E" w14:textId="77777777" w:rsidR="0094228D" w:rsidRDefault="0094228D" w:rsidP="000F2CC4">
      <w:r>
        <w:separator/>
      </w:r>
    </w:p>
  </w:footnote>
  <w:footnote w:type="continuationSeparator" w:id="0">
    <w:p w14:paraId="3E123C88" w14:textId="77777777" w:rsidR="0094228D" w:rsidRDefault="0094228D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GvBQBy0VgF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2</TotalTime>
  <Pages>5</Pages>
  <Words>1818</Words>
  <Characters>10364</Characters>
  <Application>Microsoft Office Word</Application>
  <DocSecurity>0</DocSecurity>
  <Lines>86</Lines>
  <Paragraphs>24</Paragraphs>
  <ScaleCrop>false</ScaleCrop>
  <Company/>
  <LinksUpToDate>false</LinksUpToDate>
  <CharactersWithSpaces>1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81</cp:revision>
  <cp:lastPrinted>2024-11-03T03:54:00Z</cp:lastPrinted>
  <dcterms:created xsi:type="dcterms:W3CDTF">2023-03-15T15:20:00Z</dcterms:created>
  <dcterms:modified xsi:type="dcterms:W3CDTF">2025-07-09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